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55E03" w14:textId="77777777" w:rsidR="00F51067" w:rsidRPr="00E00D80" w:rsidRDefault="001047E5" w:rsidP="00E00D80">
      <w:pPr>
        <w:tabs>
          <w:tab w:val="left" w:pos="4019"/>
        </w:tabs>
        <w:spacing w:after="0" w:line="240" w:lineRule="auto"/>
        <w:rPr>
          <w:sz w:val="12"/>
          <w:szCs w:val="10"/>
        </w:rPr>
      </w:pPr>
      <w:r>
        <w:rPr>
          <w:rFonts w:eastAsia="Times New Roman" w:cstheme="minorHAnsi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FDB91E" wp14:editId="11B37E01">
                <wp:simplePos x="0" y="0"/>
                <wp:positionH relativeFrom="column">
                  <wp:posOffset>5732145</wp:posOffset>
                </wp:positionH>
                <wp:positionV relativeFrom="paragraph">
                  <wp:posOffset>-1369695</wp:posOffset>
                </wp:positionV>
                <wp:extent cx="1676400" cy="746125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46125"/>
                          <a:chOff x="0" y="0"/>
                          <a:chExt cx="1676400" cy="746125"/>
                        </a:xfrm>
                      </wpg:grpSpPr>
                      <wps:wsp>
                        <wps:cNvPr id="5" name="TextBox 8"/>
                        <wps:cNvSpPr txBox="1"/>
                        <wps:spPr>
                          <a:xfrm>
                            <a:off x="0" y="438150"/>
                            <a:ext cx="1676400" cy="3079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5DD67A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llege of Liberal Arts</w:t>
                              </w:r>
                            </w:p>
                            <w:p w14:paraId="2CFA004E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SUL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orthographicFront"/>
                            <a:lightRig rig="flat" dir="tl">
                              <a:rot lat="0" lon="0" rev="6600000"/>
                            </a:lightRig>
                          </a:scene3d>
                          <a:sp3d extrusionH="25400" contourW="8890">
                            <a:bevelT w="38100" h="31750"/>
                            <a:contourClr>
                              <a:schemeClr val="accent2">
                                <a:shade val="75000"/>
                              </a:schemeClr>
                            </a:contourClr>
                          </a:sp3d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06" b="12121"/>
                          <a:stretch/>
                        </pic:blipFill>
                        <pic:spPr bwMode="auto">
                          <a:xfrm>
                            <a:off x="523875" y="0"/>
                            <a:ext cx="628650" cy="48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FDB91E" id="Group 2" o:spid="_x0000_s1026" style="position:absolute;margin-left:451.35pt;margin-top:-107.85pt;width:132pt;height:58.75pt;z-index:-251658240;mso-width-relative:margin;mso-height-relative:margin" coordsize="16764,74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7" type="#_x0000_t202" style="position:absolute;top:4381;width:16764;height: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<v:textbox style="mso-fit-shape-to-text:t">
                    <w:txbxContent>
                      <w:p w14:paraId="6A5DD67A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ollege of Liberal Arts</w:t>
                        </w:r>
                      </w:p>
                      <w:p w14:paraId="2CFA004E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SULB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5238;width:6287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">
                  <v:imagedata r:id="rId12" o:title="" croptop="6951f" cropbottom="7944f"/>
                </v:shape>
              </v:group>
            </w:pict>
          </mc:Fallback>
        </mc:AlternateContent>
      </w:r>
      <w:r w:rsidR="00E00D80">
        <w:rPr>
          <w:sz w:val="10"/>
          <w:szCs w:val="10"/>
        </w:rPr>
        <w:tab/>
      </w:r>
    </w:p>
    <w:tbl>
      <w:tblPr>
        <w:tblStyle w:val="TableGrid"/>
        <w:tblW w:w="1144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5955"/>
        <w:gridCol w:w="3413"/>
        <w:gridCol w:w="1352"/>
      </w:tblGrid>
      <w:tr w:rsidR="008B55A5" w14:paraId="4B2346EC" w14:textId="77777777" w:rsidTr="00382B36">
        <w:trPr>
          <w:trHeight w:val="1094"/>
          <w:jc w:val="center"/>
        </w:trPr>
        <w:tc>
          <w:tcPr>
            <w:tcW w:w="100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7CC5F" w14:textId="74590B73" w:rsid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173BE6">
              <w:rPr>
                <w:b/>
                <w:sz w:val="32"/>
                <w:szCs w:val="32"/>
              </w:rPr>
              <w:t>2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="00173BE6" w:rsidRPr="002037DF">
              <w:rPr>
                <w:b/>
                <w:sz w:val="32"/>
                <w:szCs w:val="32"/>
              </w:rPr>
              <w:t>202</w:t>
            </w:r>
            <w:r w:rsidR="00173BE6">
              <w:rPr>
                <w:b/>
                <w:sz w:val="32"/>
                <w:szCs w:val="32"/>
              </w:rPr>
              <w:t>3</w:t>
            </w:r>
            <w:r w:rsidR="00173BE6" w:rsidRPr="002037DF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Bachelor of Arts in </w:t>
            </w:r>
            <w:r>
              <w:rPr>
                <w:rFonts w:eastAsia="Times New Roman" w:cstheme="minorHAnsi"/>
                <w:b/>
                <w:bCs/>
                <w:sz w:val="32"/>
                <w:szCs w:val="32"/>
              </w:rPr>
              <w:t xml:space="preserve">Communication Studies </w:t>
            </w:r>
          </w:p>
          <w:p w14:paraId="1308FCCD" w14:textId="69431920" w:rsidR="008B55A5" w:rsidRP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AB42B0">
              <w:rPr>
                <w:rFonts w:eastAsia="Times New Roman" w:cstheme="minorHAnsi"/>
                <w:b/>
                <w:bCs/>
                <w:sz w:val="32"/>
                <w:szCs w:val="32"/>
              </w:rPr>
              <w:t>Option in Interpersonal and Organizational Communication</w:t>
            </w:r>
          </w:p>
          <w:p w14:paraId="2247B1C4" w14:textId="7AC2D22E" w:rsidR="008B55A5" w:rsidRDefault="008B55A5" w:rsidP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9DD7F" w14:textId="57509F11" w:rsidR="008B55A5" w:rsidRDefault="008B55A5" w:rsidP="008B55A5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8B55A5" w14:paraId="211F7304" w14:textId="77777777" w:rsidTr="00230BFD">
        <w:trPr>
          <w:trHeight w:val="693"/>
          <w:jc w:val="center"/>
        </w:trPr>
        <w:tc>
          <w:tcPr>
            <w:tcW w:w="11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C0884" w14:textId="31343C80" w:rsidR="008B55A5" w:rsidRDefault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B457B" w14:paraId="35D584D3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D3498C5" w14:textId="5A367198" w:rsidR="007B457B" w:rsidRDefault="007B457B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741C8A" w14:paraId="78CF1F17" w14:textId="77777777" w:rsidTr="00382B36">
        <w:trPr>
          <w:trHeight w:val="305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1A0A5" w14:textId="76E5059D" w:rsidR="00305EE0" w:rsidRPr="00624E22" w:rsidRDefault="00305EE0" w:rsidP="00305EE0">
            <w:pPr>
              <w:pStyle w:val="ListParagraph"/>
              <w:numPr>
                <w:ilvl w:val="0"/>
                <w:numId w:val="8"/>
              </w:numPr>
              <w:rPr>
                <w:noProof/>
                <w:sz w:val="20"/>
                <w:szCs w:val="20"/>
              </w:rPr>
            </w:pPr>
            <w:r w:rsidRPr="00624E22">
              <w:rPr>
                <w:b/>
                <w:noProof/>
                <w:sz w:val="20"/>
                <w:szCs w:val="20"/>
              </w:rPr>
              <w:t>COMM 110, COMM 130, COMM 131</w:t>
            </w:r>
            <w:r w:rsidRPr="00305EE0">
              <w:rPr>
                <w:noProof/>
                <w:sz w:val="20"/>
                <w:szCs w:val="20"/>
              </w:rPr>
              <w:t xml:space="preserve"> with a </w:t>
            </w:r>
            <w:r w:rsidR="00DD7A3A">
              <w:rPr>
                <w:noProof/>
                <w:sz w:val="20"/>
                <w:szCs w:val="20"/>
              </w:rPr>
              <w:t xml:space="preserve">“C” or better and a </w:t>
            </w:r>
            <w:r w:rsidRPr="00305EE0">
              <w:rPr>
                <w:noProof/>
                <w:sz w:val="20"/>
                <w:szCs w:val="20"/>
              </w:rPr>
              <w:t>minimum 2.5 overall and suite GPA</w:t>
            </w:r>
          </w:p>
          <w:p w14:paraId="3A6CBE59" w14:textId="77777777" w:rsidR="00741C8A" w:rsidRPr="00A56FC2" w:rsidRDefault="00741C8A" w:rsidP="00741C8A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1519F3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8B55A5" w14:paraId="7ED4F2BF" w14:textId="77777777" w:rsidTr="00382B36">
        <w:trPr>
          <w:trHeight w:hRule="exact" w:val="302"/>
          <w:jc w:val="center"/>
        </w:trPr>
        <w:tc>
          <w:tcPr>
            <w:tcW w:w="6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12B3F" w14:textId="718D9909" w:rsidR="008B55A5" w:rsidRPr="00F160AB" w:rsidRDefault="008B55A5" w:rsidP="008B55A5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04EBBF" w14:textId="77777777" w:rsidR="008B55A5" w:rsidRPr="00F160AB" w:rsidRDefault="008B55A5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013991B6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A718CF6" w14:textId="6DA5CFC1" w:rsidR="00B2215B" w:rsidRPr="00AD55BC" w:rsidRDefault="000B3862" w:rsidP="001F00CB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086196">
              <w:rPr>
                <w:noProof/>
                <w:color w:val="FFFFFF" w:themeColor="background1"/>
              </w:rPr>
              <w:t xml:space="preserve"> of the following courses </w:t>
            </w:r>
            <w:r w:rsidR="00FB712B">
              <w:rPr>
                <w:noProof/>
                <w:color w:val="FFFFFF" w:themeColor="background1"/>
              </w:rPr>
              <w:t xml:space="preserve">with </w:t>
            </w:r>
            <w:r w:rsidR="00B74EC5">
              <w:rPr>
                <w:noProof/>
                <w:color w:val="FFFFFF" w:themeColor="background1"/>
              </w:rPr>
              <w:t>grade</w:t>
            </w:r>
            <w:r w:rsidR="00FB712B">
              <w:rPr>
                <w:noProof/>
                <w:color w:val="FFFFFF" w:themeColor="background1"/>
              </w:rPr>
              <w:t>s</w:t>
            </w:r>
            <w:r w:rsidR="00B74EC5">
              <w:rPr>
                <w:noProof/>
                <w:color w:val="FFFFFF" w:themeColor="background1"/>
              </w:rPr>
              <w:t xml:space="preserve"> of “C” or better </w:t>
            </w:r>
            <w:r w:rsidR="00443BDA">
              <w:rPr>
                <w:noProof/>
                <w:color w:val="FFFFFF" w:themeColor="background1"/>
              </w:rPr>
              <w:t>(</w:t>
            </w:r>
            <w:r w:rsidR="00132D91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CC1F7E" w14:paraId="40D838B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897AC84" w14:textId="77777777" w:rsidR="00CC1F7E" w:rsidRDefault="00CC1F7E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C1FCAE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074B14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2397630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056D3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3AFC64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F17161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083C8F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F577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A579B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4F88B6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132D91" w14:paraId="513B526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E41A13" w14:textId="77777777" w:rsidR="00132D91" w:rsidRDefault="00132D91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C937B3" w14:textId="4ED01E8A" w:rsidR="00132D91" w:rsidRPr="000B3862" w:rsidRDefault="00132D91" w:rsidP="004114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Pr="000B3862">
              <w:rPr>
                <w:sz w:val="20"/>
                <w:szCs w:val="20"/>
              </w:rPr>
              <w:t xml:space="preserve">: </w:t>
            </w:r>
            <w:r w:rsidRPr="00382B36">
              <w:rPr>
                <w:sz w:val="20"/>
                <w:szCs w:val="20"/>
              </w:rPr>
              <w:t>Communication Studies Careers and Scholarship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A9DF9" w14:textId="77777777" w:rsidR="00132D91" w:rsidRPr="000B3862" w:rsidRDefault="00132D91" w:rsidP="001F00CB">
            <w:pPr>
              <w:rPr>
                <w:sz w:val="20"/>
                <w:szCs w:val="20"/>
              </w:rPr>
            </w:pPr>
          </w:p>
        </w:tc>
      </w:tr>
      <w:tr w:rsidR="00BD1A86" w:rsidRPr="00AD55BC" w14:paraId="71679BC1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666619" w14:textId="31350A09" w:rsidR="00BD1A86" w:rsidRPr="00AD55BC" w:rsidRDefault="00BD1A86" w:rsidP="00BD1A86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the following course</w:t>
            </w:r>
            <w:r w:rsidR="00785563">
              <w:rPr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(</w:t>
            </w:r>
            <w:r w:rsidR="00C330DE">
              <w:rPr>
                <w:noProof/>
                <w:color w:val="FFFFFF" w:themeColor="background1"/>
              </w:rPr>
              <w:t>3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86196" w14:paraId="7AADB2E7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9162CA2" w14:textId="77777777" w:rsidR="00086196" w:rsidRDefault="00086196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2BB15CD" w14:textId="77777777" w:rsidR="00086196" w:rsidRDefault="00086196" w:rsidP="000B3862">
            <w:pPr>
              <w:rPr>
                <w:sz w:val="20"/>
                <w:szCs w:val="20"/>
              </w:rPr>
            </w:pPr>
            <w:r w:rsidRPr="006A69E5">
              <w:rPr>
                <w:sz w:val="20"/>
                <w:szCs w:val="20"/>
              </w:rPr>
              <w:t>COMM 220:</w:t>
            </w:r>
            <w:r>
              <w:rPr>
                <w:sz w:val="20"/>
                <w:szCs w:val="20"/>
              </w:rPr>
              <w:t xml:space="preserve"> Elements of Organizati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0FDE" w14:textId="77777777" w:rsidR="00086196" w:rsidRPr="000B3862" w:rsidRDefault="00086196" w:rsidP="000B3862">
            <w:pPr>
              <w:rPr>
                <w:sz w:val="20"/>
                <w:szCs w:val="20"/>
              </w:rPr>
            </w:pPr>
          </w:p>
        </w:tc>
      </w:tr>
      <w:tr w:rsidR="008B55A5" w14:paraId="42F3CD3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E61D03" w14:textId="77777777" w:rsidR="008B55A5" w:rsidRPr="000B3862" w:rsidRDefault="008B55A5" w:rsidP="000B3862">
            <w:pPr>
              <w:rPr>
                <w:sz w:val="20"/>
                <w:szCs w:val="20"/>
              </w:rPr>
            </w:pPr>
          </w:p>
        </w:tc>
      </w:tr>
      <w:tr w:rsidR="008B55A5" w14:paraId="28DAD0E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B33A92" w14:textId="027F64D4" w:rsidR="008B55A5" w:rsidRPr="000B3862" w:rsidRDefault="008B55A5" w:rsidP="008B55A5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8B55A5" w14:paraId="11D80C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DF46744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2A4403" w14:textId="17083D14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801CA8" w14:textId="321BF43E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GE Foundations</w:t>
            </w:r>
          </w:p>
        </w:tc>
      </w:tr>
      <w:tr w:rsidR="008B55A5" w14:paraId="51D762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75EFC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7B86F9" w14:textId="7575CF67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F5B96D" w14:textId="509431A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COMM 300</w:t>
            </w:r>
            <w:r w:rsidR="00CF6EC2" w:rsidRPr="00382B36">
              <w:rPr>
                <w:sz w:val="20"/>
                <w:szCs w:val="20"/>
              </w:rPr>
              <w:t xml:space="preserve"> with a Grade of “C” or Better</w:t>
            </w:r>
          </w:p>
        </w:tc>
      </w:tr>
      <w:tr w:rsidR="008B55A5" w14:paraId="4FDD8ED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0FE53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D9EC8A" w14:textId="5079689D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543763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DA4D1C2" w14:textId="77777777" w:rsidTr="00230BFD">
        <w:trPr>
          <w:trHeight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E155F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AC87F9" w14:textId="5CAF407A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E95D16" w14:textId="3BED5878" w:rsidR="008B55A5" w:rsidRPr="00382B36" w:rsidRDefault="008B55A5" w:rsidP="008B55A5">
            <w:pPr>
              <w:rPr>
                <w:sz w:val="20"/>
                <w:szCs w:val="20"/>
              </w:rPr>
            </w:pPr>
            <w:r w:rsidRPr="00230BFD">
              <w:rPr>
                <w:sz w:val="20"/>
                <w:szCs w:val="20"/>
              </w:rPr>
              <w:t xml:space="preserve">COMM 306 </w:t>
            </w:r>
            <w:r w:rsidR="00CF6EC2" w:rsidRPr="00230BFD">
              <w:rPr>
                <w:sz w:val="20"/>
                <w:szCs w:val="20"/>
              </w:rPr>
              <w:t>with a Grade of “C” or Better,</w:t>
            </w:r>
            <w:r w:rsidRPr="00230BFD">
              <w:rPr>
                <w:sz w:val="20"/>
                <w:szCs w:val="20"/>
              </w:rPr>
              <w:t xml:space="preserve"> </w:t>
            </w:r>
            <w:r w:rsidR="00440B4C" w:rsidRPr="00230BFD">
              <w:rPr>
                <w:sz w:val="20"/>
                <w:szCs w:val="20"/>
              </w:rPr>
              <w:br/>
              <w:t>Upper Division Standing</w:t>
            </w:r>
          </w:p>
        </w:tc>
      </w:tr>
      <w:tr w:rsidR="008B55A5" w14:paraId="2FB8912D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B673A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805A36" w14:textId="7C4D504E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1A375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A81FC3C" w14:textId="77777777" w:rsidTr="00230BFD">
        <w:trPr>
          <w:trHeight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17B192F" w14:textId="2A2E9A61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</w:rPr>
              <w:t xml:space="preserve">COMM </w:t>
            </w:r>
            <w:r w:rsidRPr="00624E22">
              <w:rPr>
                <w:rFonts w:cstheme="minorHAnsi"/>
                <w:b/>
              </w:rPr>
              <w:t>Interpersonal and Organizational Specified Electives</w:t>
            </w:r>
            <w:r>
              <w:rPr>
                <w:rFonts w:cstheme="minorHAnsi"/>
              </w:rPr>
              <w:t xml:space="preserve"> - Complete a total of </w:t>
            </w:r>
            <w:r>
              <w:rPr>
                <w:rFonts w:cstheme="minorHAnsi"/>
                <w:b/>
              </w:rPr>
              <w:t>18</w:t>
            </w:r>
            <w:r w:rsidRPr="00222569">
              <w:rPr>
                <w:rFonts w:cstheme="minorHAnsi"/>
                <w:b/>
              </w:rPr>
              <w:t xml:space="preserve"> UNITS</w:t>
            </w:r>
            <w:r>
              <w:rPr>
                <w:rFonts w:cstheme="minorHAnsi"/>
              </w:rPr>
              <w:t xml:space="preserve"> from the following requirements, of which at least </w:t>
            </w:r>
            <w:r w:rsidRPr="00740378">
              <w:rPr>
                <w:rFonts w:cstheme="minorHAnsi"/>
                <w:b/>
              </w:rPr>
              <w:t>9 UNITS</w:t>
            </w:r>
            <w:r w:rsidRPr="006B2544">
              <w:rPr>
                <w:rFonts w:cstheme="minorHAnsi"/>
              </w:rPr>
              <w:t xml:space="preserve"> must be 400 level</w:t>
            </w:r>
            <w:r>
              <w:rPr>
                <w:rFonts w:cstheme="minorHAnsi"/>
              </w:rPr>
              <w:t xml:space="preserve"> courses, all with grades of “C” or better (18 units total):</w:t>
            </w:r>
          </w:p>
        </w:tc>
      </w:tr>
      <w:tr w:rsidR="008B55A5" w14:paraId="27FDC71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752E0D1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877E81" w14:textId="0E3DEB0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 xml:space="preserve">COMM 309: </w:t>
            </w:r>
            <w:r w:rsidR="002B0EC6" w:rsidRPr="00382B36">
              <w:rPr>
                <w:sz w:val="20"/>
                <w:szCs w:val="20"/>
              </w:rPr>
              <w:t xml:space="preserve">Language and Social Interaction </w:t>
            </w:r>
            <w:r w:rsidRPr="00382B36">
              <w:rPr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0CE6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4D9A7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6203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CEB964" w14:textId="786D5AC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34: </w:t>
            </w:r>
            <w:r w:rsidR="00752CE9" w:rsidRPr="00382B36">
              <w:rPr>
                <w:rFonts w:cstheme="minorHAnsi"/>
                <w:sz w:val="20"/>
                <w:szCs w:val="20"/>
              </w:rPr>
              <w:t xml:space="preserve">Communication in the Workplace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AB223F" w14:textId="093B01C8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5D2B5EFF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2B76F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7F89E5" w14:textId="553B8865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D9D774" w14:textId="67EC60A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8B55A5" w14:paraId="4ACF5319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E83F04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C6693F" w14:textId="72440DCD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7: Professional Event Plann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C08C32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C74CA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B3C65E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CDC749" w14:textId="1640873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44: </w:t>
            </w:r>
            <w:r w:rsidR="00E06262" w:rsidRPr="00382B36">
              <w:rPr>
                <w:rFonts w:cstheme="minorHAnsi"/>
                <w:sz w:val="20"/>
                <w:szCs w:val="20"/>
              </w:rPr>
              <w:t xml:space="preserve">Interviewing Theory and Techniques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630B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6C577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44C4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E2C30" w14:textId="1CED27CA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55: Instructional Communication: Theory and Appl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1E75C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7D5B7FAA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87932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9E619B" w14:textId="511C3A6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136D78" w14:textId="448F493A" w:rsidR="008B55A5" w:rsidRPr="00382B36" w:rsidRDefault="00366F4D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05BD933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A130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599119" w14:textId="0154A1B4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202879" w14:textId="248C9268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110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="003F2874"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223BA55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655B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D3DE39" w14:textId="47F91B8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11: </w:t>
            </w:r>
            <w:r w:rsidR="009C72A4" w:rsidRPr="00382B36">
              <w:rPr>
                <w:rFonts w:cstheme="minorHAnsi"/>
                <w:sz w:val="20"/>
                <w:szCs w:val="20"/>
              </w:rPr>
              <w:t xml:space="preserve">Interpersonal Conflict Resolu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  <w:r w:rsidRPr="00382B36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0EAC7" w14:textId="1127C7F6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13DAB8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43CF2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EFA5C" w14:textId="1F20737C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878A8A" w14:textId="2B785223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</w:t>
            </w:r>
            <w:r w:rsidR="00230BFD">
              <w:rPr>
                <w:rFonts w:cstheme="minorHAnsi"/>
                <w:sz w:val="20"/>
                <w:szCs w:val="20"/>
              </w:rPr>
              <w:t>s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5C7DC8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F6E4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74163" w14:textId="4F63B8C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B43C65" w14:textId="357CD20C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6E371B3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E5A8F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350F38" w14:textId="3FB3E788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0: Advanced Concepts i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Organizational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Communicatio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95A712" w14:textId="7671C62B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7A10CE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1B8689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51E4B" w14:textId="149EE61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1: Communication in Bargaining and Negoti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680BFE" w14:textId="422C6279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63BBCF6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79D17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659541" w14:textId="2EED988F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1B9BFA" w14:textId="44417384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758797F2" w14:textId="77777777" w:rsidTr="00230BFD">
        <w:trPr>
          <w:trHeight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CCD58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2768D1" w14:textId="35076FE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3E19F8" w14:textId="77777777" w:rsidR="00F1641F" w:rsidRPr="00382B36" w:rsidRDefault="008B55A5" w:rsidP="008B55A5">
            <w:pPr>
              <w:rPr>
                <w:rFonts w:cstheme="minorHAnsi"/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requisite: COMM 330 or 430; COMM 411 and 421;</w:t>
            </w:r>
          </w:p>
          <w:p w14:paraId="17ECE12F" w14:textId="39EECD47" w:rsidR="008B55A5" w:rsidRPr="00382B36" w:rsidRDefault="001E6523" w:rsidP="008B55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requisite: </w:t>
            </w:r>
            <w:r w:rsidR="00764403" w:rsidRPr="00382B36">
              <w:rPr>
                <w:sz w:val="20"/>
                <w:szCs w:val="20"/>
              </w:rPr>
              <w:t>Upper Division Standing</w:t>
            </w:r>
            <w:r w:rsidR="00764403" w:rsidRPr="00382B36">
              <w:rPr>
                <w:rFonts w:cstheme="minorHAnsi"/>
                <w:sz w:val="20"/>
                <w:szCs w:val="20"/>
              </w:rPr>
              <w:t xml:space="preserve">; </w:t>
            </w:r>
            <w:r w:rsidR="008B55A5" w:rsidRPr="00382B36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8B55A5" w14:paraId="452E0A6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DD10E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DD6C37" w14:textId="3AA1BB4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32: </w:t>
            </w:r>
            <w:r w:rsidR="006E459F" w:rsidRPr="00382B36">
              <w:rPr>
                <w:rFonts w:cstheme="minorHAnsi"/>
                <w:sz w:val="20"/>
                <w:szCs w:val="20"/>
              </w:rPr>
              <w:t xml:space="preserve">Leadership Communica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8D6A26" w14:textId="142C807B" w:rsidR="008B55A5" w:rsidRPr="00382B36" w:rsidRDefault="00627587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486A88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52AA2D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574B21" w14:textId="2C212525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7E9EF1B" w14:textId="0560F7F9" w:rsidR="008B55A5" w:rsidRPr="000B3862" w:rsidRDefault="008B55A5" w:rsidP="00230BFD">
            <w:pPr>
              <w:rPr>
                <w:sz w:val="20"/>
                <w:szCs w:val="20"/>
              </w:rPr>
            </w:pPr>
            <w:r w:rsidRPr="00544AE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544AE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6D46F7E2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FC85C8" w14:textId="6BEE135C" w:rsidR="008B55A5" w:rsidRDefault="00352D95" w:rsidP="008B55A5">
            <w:r>
              <w:br w:type="page"/>
            </w:r>
          </w:p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A526B8" w14:textId="6E031676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444: </w:t>
            </w:r>
            <w:r w:rsidR="00771B2B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CB2B3F" w14:textId="7415B7E3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>
              <w:rPr>
                <w:rFonts w:cstheme="minorHAnsi"/>
                <w:sz w:val="20"/>
                <w:szCs w:val="20"/>
              </w:rPr>
              <w:t xml:space="preserve">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3688605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A09DCC" w14:textId="47E764E3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D28F52" w14:textId="406A9EC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D1326E" w14:textId="2C538AAB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496EC915" w14:textId="77777777" w:rsidTr="00230BFD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E4637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883C0" w14:textId="555A5AF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734D72" w14:textId="4160DCC0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E941943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250D1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73D265" w14:textId="0660765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3886" w14:textId="2459490D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5FE9BD4C" w14:textId="77777777" w:rsidTr="00382B36">
        <w:trPr>
          <w:trHeight w:hRule="exact" w:val="110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6DD9CA" w14:textId="77777777" w:rsidR="008B55A5" w:rsidRDefault="008B55A5" w:rsidP="008B55A5"/>
        </w:tc>
        <w:tc>
          <w:tcPr>
            <w:tcW w:w="59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9108B" w14:textId="77777777" w:rsidR="008B55A5" w:rsidRDefault="008B55A5" w:rsidP="008B55A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0C8F7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2"/>
        <w:tblW w:w="1143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3"/>
        <w:gridCol w:w="990"/>
        <w:gridCol w:w="1529"/>
        <w:gridCol w:w="4588"/>
      </w:tblGrid>
      <w:tr w:rsidR="008C49F0" w14:paraId="2B9BC8E8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hideMark/>
          </w:tcPr>
          <w:p w14:paraId="7EA8C50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8C49F0" w14:paraId="016B8BBC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2772FA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8C49F0" w14:paraId="2DE32617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15DC670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  <w:r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368D561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7CEAFD0" w14:textId="1B67C2B8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E058A9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3F3B77F5" w14:textId="7DE558E1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628F9869" w14:textId="6BA577DD" w:rsidR="00785563" w:rsidRDefault="00785563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6775D116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8C49F0" w14:paraId="0767AEE2" w14:textId="77777777" w:rsidTr="00907598">
        <w:trPr>
          <w:trHeight w:hRule="exact" w:val="302"/>
          <w:jc w:val="center"/>
        </w:trPr>
        <w:tc>
          <w:tcPr>
            <w:tcW w:w="4323" w:type="dxa"/>
            <w:vAlign w:val="center"/>
          </w:tcPr>
          <w:p w14:paraId="7E3905CF" w14:textId="77777777" w:rsidR="008C49F0" w:rsidRDefault="008C49F0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vAlign w:val="center"/>
          </w:tcPr>
          <w:p w14:paraId="6CA0E503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1529" w:type="dxa"/>
            <w:vAlign w:val="center"/>
          </w:tcPr>
          <w:p w14:paraId="737E8605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4588" w:type="dxa"/>
            <w:vAlign w:val="center"/>
          </w:tcPr>
          <w:p w14:paraId="57E8573D" w14:textId="77777777" w:rsidR="008C49F0" w:rsidRDefault="008C49F0">
            <w:pPr>
              <w:rPr>
                <w:sz w:val="21"/>
                <w:szCs w:val="21"/>
              </w:rPr>
            </w:pPr>
          </w:p>
        </w:tc>
      </w:tr>
      <w:tr w:rsidR="008C49F0" w14:paraId="5F44EAAF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2FACC0E9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vAlign w:val="center"/>
            <w:hideMark/>
          </w:tcPr>
          <w:p w14:paraId="117175F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29" w:type="dxa"/>
            <w:vAlign w:val="center"/>
            <w:hideMark/>
          </w:tcPr>
          <w:p w14:paraId="48C6B3CF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88" w:type="dxa"/>
            <w:vAlign w:val="center"/>
            <w:hideMark/>
          </w:tcPr>
          <w:p w14:paraId="09ECDF7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communicationstudies</w:t>
            </w:r>
          </w:p>
        </w:tc>
      </w:tr>
      <w:tr w:rsidR="008C49F0" w14:paraId="4AED91C8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71EC265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vAlign w:val="center"/>
            <w:hideMark/>
          </w:tcPr>
          <w:p w14:paraId="0B87F7F5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29" w:type="dxa"/>
            <w:vAlign w:val="center"/>
            <w:hideMark/>
          </w:tcPr>
          <w:p w14:paraId="7A401A6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88" w:type="dxa"/>
            <w:vAlign w:val="center"/>
            <w:hideMark/>
          </w:tcPr>
          <w:p w14:paraId="08414480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8C49F0" w14:paraId="3A37B649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6FE70BD" w14:textId="77777777" w:rsidR="008C49F0" w:rsidRDefault="008C49F0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8C49F0" w14:paraId="1CB43923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0658EE22" w14:textId="13878EAF" w:rsidR="008C49F0" w:rsidRDefault="008C49F0">
            <w:pPr>
              <w:jc w:val="center"/>
              <w:rPr>
                <w:sz w:val="21"/>
                <w:szCs w:val="21"/>
              </w:rPr>
            </w:pPr>
            <w:r>
              <w:rPr>
                <w:i/>
                <w:iCs/>
                <w:sz w:val="20"/>
                <w:szCs w:val="20"/>
              </w:rPr>
              <w:t>Checklists are available on</w:t>
            </w:r>
            <w:r w:rsidR="00B129A7">
              <w:rPr>
                <w:i/>
                <w:iCs/>
                <w:sz w:val="20"/>
                <w:szCs w:val="20"/>
              </w:rPr>
              <w:t xml:space="preserve"> </w:t>
            </w:r>
            <w:r w:rsidR="00B129A7">
              <w:rPr>
                <w:i/>
                <w:iCs/>
                <w:sz w:val="20"/>
                <w:szCs w:val="20"/>
              </w:rPr>
              <w:t xml:space="preserve">the Communication Studies Dept. </w:t>
            </w:r>
            <w:proofErr w:type="gramStart"/>
            <w:r w:rsidR="00B129A7">
              <w:rPr>
                <w:i/>
                <w:iCs/>
                <w:sz w:val="20"/>
                <w:szCs w:val="20"/>
              </w:rPr>
              <w:t xml:space="preserve">website </w:t>
            </w:r>
            <w:r>
              <w:rPr>
                <w:i/>
                <w:iCs/>
                <w:sz w:val="20"/>
                <w:szCs w:val="20"/>
              </w:rPr>
              <w:t xml:space="preserve"> the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</w:t>
            </w:r>
            <w:hyperlink r:id="rId13" w:history="1">
              <w:r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4C20EBAA" w14:textId="77777777" w:rsidR="00F55457" w:rsidRDefault="00F55457" w:rsidP="00BF0B4C">
      <w:pPr>
        <w:spacing w:after="0" w:line="240" w:lineRule="auto"/>
        <w:contextualSpacing/>
      </w:pPr>
    </w:p>
    <w:sectPr w:rsidR="00F55457" w:rsidSect="008B55A5">
      <w:headerReference w:type="default" r:id="rId14"/>
      <w:footerReference w:type="default" r:id="rId15"/>
      <w:type w:val="continuous"/>
      <w:pgSz w:w="12240" w:h="15840"/>
      <w:pgMar w:top="360" w:right="360" w:bottom="360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72172" w14:textId="77777777" w:rsidR="006D5CA6" w:rsidRDefault="006D5CA6" w:rsidP="00F51067">
      <w:pPr>
        <w:spacing w:after="0" w:line="240" w:lineRule="auto"/>
      </w:pPr>
      <w:r>
        <w:separator/>
      </w:r>
    </w:p>
  </w:endnote>
  <w:endnote w:type="continuationSeparator" w:id="0">
    <w:p w14:paraId="7D900AE9" w14:textId="77777777" w:rsidR="006D5CA6" w:rsidRDefault="006D5CA6" w:rsidP="00F51067">
      <w:pPr>
        <w:spacing w:after="0" w:line="240" w:lineRule="auto"/>
      </w:pPr>
      <w:r>
        <w:continuationSeparator/>
      </w:r>
    </w:p>
  </w:endnote>
  <w:endnote w:type="continuationNotice" w:id="1">
    <w:p w14:paraId="7ADF7D2E" w14:textId="77777777" w:rsidR="006D5CA6" w:rsidRDefault="006D5C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CC709" w14:textId="6D641706" w:rsidR="003C4F39" w:rsidRPr="00B8287E" w:rsidRDefault="003C4F39" w:rsidP="00B8287E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C5B5F" w14:textId="77777777" w:rsidR="006D5CA6" w:rsidRDefault="006D5CA6" w:rsidP="00F51067">
      <w:pPr>
        <w:spacing w:after="0" w:line="240" w:lineRule="auto"/>
      </w:pPr>
      <w:r>
        <w:separator/>
      </w:r>
    </w:p>
  </w:footnote>
  <w:footnote w:type="continuationSeparator" w:id="0">
    <w:p w14:paraId="5639450E" w14:textId="77777777" w:rsidR="006D5CA6" w:rsidRDefault="006D5CA6" w:rsidP="00F51067">
      <w:pPr>
        <w:spacing w:after="0" w:line="240" w:lineRule="auto"/>
      </w:pPr>
      <w:r>
        <w:continuationSeparator/>
      </w:r>
    </w:p>
  </w:footnote>
  <w:footnote w:type="continuationNotice" w:id="1">
    <w:p w14:paraId="218E7D70" w14:textId="77777777" w:rsidR="006D5CA6" w:rsidRDefault="006D5C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5F57" w14:textId="472DE994" w:rsidR="003C4F39" w:rsidRPr="000E7ACA" w:rsidRDefault="003C4F39" w:rsidP="001047E5">
    <w:pPr>
      <w:spacing w:after="160" w:line="259" w:lineRule="auto"/>
      <w:contextualSpacing/>
      <w:jc w:val="center"/>
      <w:rPr>
        <w:rFonts w:eastAsiaTheme="minorHAns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610C8D4C"/>
    <w:lvl w:ilvl="0" w:tplc="FFA60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5935107">
    <w:abstractNumId w:val="3"/>
  </w:num>
  <w:num w:numId="2" w16cid:durableId="1897666911">
    <w:abstractNumId w:val="7"/>
  </w:num>
  <w:num w:numId="3" w16cid:durableId="1732069917">
    <w:abstractNumId w:val="0"/>
  </w:num>
  <w:num w:numId="4" w16cid:durableId="1470510038">
    <w:abstractNumId w:val="2"/>
  </w:num>
  <w:num w:numId="5" w16cid:durableId="2074769617">
    <w:abstractNumId w:val="4"/>
  </w:num>
  <w:num w:numId="6" w16cid:durableId="1972131128">
    <w:abstractNumId w:val="1"/>
  </w:num>
  <w:num w:numId="7" w16cid:durableId="1052316053">
    <w:abstractNumId w:val="6"/>
  </w:num>
  <w:num w:numId="8" w16cid:durableId="1284775361">
    <w:abstractNumId w:val="5"/>
  </w:num>
  <w:num w:numId="9" w16cid:durableId="152922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SzMLMwtDAwsTRQ0lEKTi0uzszPAykwrAUAUgOToywAAAA="/>
  </w:docVars>
  <w:rsids>
    <w:rsidRoot w:val="00F51067"/>
    <w:rsid w:val="00002CA8"/>
    <w:rsid w:val="00035B79"/>
    <w:rsid w:val="000430BB"/>
    <w:rsid w:val="00044993"/>
    <w:rsid w:val="000458A1"/>
    <w:rsid w:val="00046012"/>
    <w:rsid w:val="00057176"/>
    <w:rsid w:val="00063DC0"/>
    <w:rsid w:val="000650BA"/>
    <w:rsid w:val="00086196"/>
    <w:rsid w:val="000A40B1"/>
    <w:rsid w:val="000A7686"/>
    <w:rsid w:val="000B324D"/>
    <w:rsid w:val="000B3862"/>
    <w:rsid w:val="000B727E"/>
    <w:rsid w:val="000B7916"/>
    <w:rsid w:val="000E7ACA"/>
    <w:rsid w:val="000F10F1"/>
    <w:rsid w:val="000F3457"/>
    <w:rsid w:val="00101093"/>
    <w:rsid w:val="00103D43"/>
    <w:rsid w:val="001047E5"/>
    <w:rsid w:val="0011209B"/>
    <w:rsid w:val="00113701"/>
    <w:rsid w:val="00132D91"/>
    <w:rsid w:val="00136A73"/>
    <w:rsid w:val="00136F62"/>
    <w:rsid w:val="00143A57"/>
    <w:rsid w:val="00146F42"/>
    <w:rsid w:val="001519F3"/>
    <w:rsid w:val="001638B4"/>
    <w:rsid w:val="00173BE6"/>
    <w:rsid w:val="001A07FE"/>
    <w:rsid w:val="001A1753"/>
    <w:rsid w:val="001A2C9E"/>
    <w:rsid w:val="001E4E23"/>
    <w:rsid w:val="001E6523"/>
    <w:rsid w:val="001E7A9F"/>
    <w:rsid w:val="001F00CB"/>
    <w:rsid w:val="002148F4"/>
    <w:rsid w:val="00221DD0"/>
    <w:rsid w:val="00221E84"/>
    <w:rsid w:val="00230BFD"/>
    <w:rsid w:val="00232E3B"/>
    <w:rsid w:val="0023504A"/>
    <w:rsid w:val="002565DC"/>
    <w:rsid w:val="0025770A"/>
    <w:rsid w:val="00271C1E"/>
    <w:rsid w:val="002B0EC6"/>
    <w:rsid w:val="002B2CAD"/>
    <w:rsid w:val="002C1567"/>
    <w:rsid w:val="002F3A6E"/>
    <w:rsid w:val="00305EE0"/>
    <w:rsid w:val="00314762"/>
    <w:rsid w:val="00352D95"/>
    <w:rsid w:val="0035537D"/>
    <w:rsid w:val="0035641B"/>
    <w:rsid w:val="00366F4D"/>
    <w:rsid w:val="00382264"/>
    <w:rsid w:val="00382B36"/>
    <w:rsid w:val="003848CC"/>
    <w:rsid w:val="00390262"/>
    <w:rsid w:val="00392874"/>
    <w:rsid w:val="00394F4C"/>
    <w:rsid w:val="003C4F39"/>
    <w:rsid w:val="003C5F84"/>
    <w:rsid w:val="003C7803"/>
    <w:rsid w:val="003D0BFD"/>
    <w:rsid w:val="003D4CEC"/>
    <w:rsid w:val="003E38F1"/>
    <w:rsid w:val="003F2874"/>
    <w:rsid w:val="00411428"/>
    <w:rsid w:val="00414193"/>
    <w:rsid w:val="0041618E"/>
    <w:rsid w:val="00440B4C"/>
    <w:rsid w:val="00443BDA"/>
    <w:rsid w:val="00460B6E"/>
    <w:rsid w:val="00467FBD"/>
    <w:rsid w:val="004753E4"/>
    <w:rsid w:val="0047611A"/>
    <w:rsid w:val="00476AB2"/>
    <w:rsid w:val="00486FB9"/>
    <w:rsid w:val="00491234"/>
    <w:rsid w:val="004941B9"/>
    <w:rsid w:val="004973C0"/>
    <w:rsid w:val="004C2FB5"/>
    <w:rsid w:val="004E7F68"/>
    <w:rsid w:val="004F33FC"/>
    <w:rsid w:val="00506F64"/>
    <w:rsid w:val="005250E2"/>
    <w:rsid w:val="00533F89"/>
    <w:rsid w:val="00535F4F"/>
    <w:rsid w:val="00544AE6"/>
    <w:rsid w:val="00596CDB"/>
    <w:rsid w:val="005A6E35"/>
    <w:rsid w:val="005C1369"/>
    <w:rsid w:val="005C6111"/>
    <w:rsid w:val="005D3F04"/>
    <w:rsid w:val="005D3FED"/>
    <w:rsid w:val="005E3447"/>
    <w:rsid w:val="00624E22"/>
    <w:rsid w:val="00627587"/>
    <w:rsid w:val="006353D5"/>
    <w:rsid w:val="006671D5"/>
    <w:rsid w:val="00667E66"/>
    <w:rsid w:val="00691FBA"/>
    <w:rsid w:val="00696171"/>
    <w:rsid w:val="006A08FD"/>
    <w:rsid w:val="006A4F11"/>
    <w:rsid w:val="006A51EF"/>
    <w:rsid w:val="006A69E5"/>
    <w:rsid w:val="006B2544"/>
    <w:rsid w:val="006D2DBE"/>
    <w:rsid w:val="006D5CA6"/>
    <w:rsid w:val="006D7BD1"/>
    <w:rsid w:val="006E0E9B"/>
    <w:rsid w:val="006E39D5"/>
    <w:rsid w:val="006E459F"/>
    <w:rsid w:val="006F1FAD"/>
    <w:rsid w:val="0070444C"/>
    <w:rsid w:val="0071265D"/>
    <w:rsid w:val="0071500C"/>
    <w:rsid w:val="00722049"/>
    <w:rsid w:val="00731315"/>
    <w:rsid w:val="0073577D"/>
    <w:rsid w:val="00737AF3"/>
    <w:rsid w:val="00740378"/>
    <w:rsid w:val="00741C8A"/>
    <w:rsid w:val="00746295"/>
    <w:rsid w:val="00752CE9"/>
    <w:rsid w:val="00764403"/>
    <w:rsid w:val="00765A34"/>
    <w:rsid w:val="00771B2B"/>
    <w:rsid w:val="00785563"/>
    <w:rsid w:val="00793015"/>
    <w:rsid w:val="007A18EC"/>
    <w:rsid w:val="007A7DB0"/>
    <w:rsid w:val="007B3536"/>
    <w:rsid w:val="007B457B"/>
    <w:rsid w:val="007D1CE4"/>
    <w:rsid w:val="007E5FEF"/>
    <w:rsid w:val="0080012F"/>
    <w:rsid w:val="00834F75"/>
    <w:rsid w:val="00844264"/>
    <w:rsid w:val="0085074A"/>
    <w:rsid w:val="00873B5D"/>
    <w:rsid w:val="00874F39"/>
    <w:rsid w:val="00875E63"/>
    <w:rsid w:val="00881BC6"/>
    <w:rsid w:val="00884910"/>
    <w:rsid w:val="008907AA"/>
    <w:rsid w:val="008B0CC9"/>
    <w:rsid w:val="008B1D5B"/>
    <w:rsid w:val="008B3AAC"/>
    <w:rsid w:val="008B55A5"/>
    <w:rsid w:val="008B5D15"/>
    <w:rsid w:val="008C3A61"/>
    <w:rsid w:val="008C437D"/>
    <w:rsid w:val="008C49F0"/>
    <w:rsid w:val="008D3122"/>
    <w:rsid w:val="008E2A9D"/>
    <w:rsid w:val="008F5386"/>
    <w:rsid w:val="008F7B76"/>
    <w:rsid w:val="0090053E"/>
    <w:rsid w:val="00907598"/>
    <w:rsid w:val="00916AF8"/>
    <w:rsid w:val="00917765"/>
    <w:rsid w:val="00957555"/>
    <w:rsid w:val="00966424"/>
    <w:rsid w:val="00987DC4"/>
    <w:rsid w:val="009A27CD"/>
    <w:rsid w:val="009B181A"/>
    <w:rsid w:val="009C72A4"/>
    <w:rsid w:val="009D44E9"/>
    <w:rsid w:val="009D4B5C"/>
    <w:rsid w:val="009E49D7"/>
    <w:rsid w:val="009E57D3"/>
    <w:rsid w:val="009F2437"/>
    <w:rsid w:val="00A11B9E"/>
    <w:rsid w:val="00A135DD"/>
    <w:rsid w:val="00A250A9"/>
    <w:rsid w:val="00A30980"/>
    <w:rsid w:val="00A34871"/>
    <w:rsid w:val="00A4421E"/>
    <w:rsid w:val="00A61000"/>
    <w:rsid w:val="00A715EF"/>
    <w:rsid w:val="00A721E7"/>
    <w:rsid w:val="00A75880"/>
    <w:rsid w:val="00AA5119"/>
    <w:rsid w:val="00AA7714"/>
    <w:rsid w:val="00AB42B0"/>
    <w:rsid w:val="00AD4229"/>
    <w:rsid w:val="00AD55BC"/>
    <w:rsid w:val="00AE3F1D"/>
    <w:rsid w:val="00AE5351"/>
    <w:rsid w:val="00B07DF9"/>
    <w:rsid w:val="00B106F1"/>
    <w:rsid w:val="00B129A7"/>
    <w:rsid w:val="00B2215B"/>
    <w:rsid w:val="00B36446"/>
    <w:rsid w:val="00B62358"/>
    <w:rsid w:val="00B62587"/>
    <w:rsid w:val="00B74E5B"/>
    <w:rsid w:val="00B74EC5"/>
    <w:rsid w:val="00B8287E"/>
    <w:rsid w:val="00BB2957"/>
    <w:rsid w:val="00BD1A86"/>
    <w:rsid w:val="00BD349A"/>
    <w:rsid w:val="00BE487B"/>
    <w:rsid w:val="00BF0B4C"/>
    <w:rsid w:val="00BF26A3"/>
    <w:rsid w:val="00BF6E8D"/>
    <w:rsid w:val="00C14E74"/>
    <w:rsid w:val="00C150E1"/>
    <w:rsid w:val="00C30FCC"/>
    <w:rsid w:val="00C330DE"/>
    <w:rsid w:val="00C33A85"/>
    <w:rsid w:val="00C35ED9"/>
    <w:rsid w:val="00C44AD9"/>
    <w:rsid w:val="00C601C2"/>
    <w:rsid w:val="00C7362D"/>
    <w:rsid w:val="00CC1F7E"/>
    <w:rsid w:val="00CC283C"/>
    <w:rsid w:val="00CD07C2"/>
    <w:rsid w:val="00CD236F"/>
    <w:rsid w:val="00CD4D60"/>
    <w:rsid w:val="00CD7C71"/>
    <w:rsid w:val="00CE5D07"/>
    <w:rsid w:val="00CE7518"/>
    <w:rsid w:val="00CF00C2"/>
    <w:rsid w:val="00CF6EC2"/>
    <w:rsid w:val="00D1174C"/>
    <w:rsid w:val="00D12236"/>
    <w:rsid w:val="00D43747"/>
    <w:rsid w:val="00D53129"/>
    <w:rsid w:val="00D6557F"/>
    <w:rsid w:val="00D718C3"/>
    <w:rsid w:val="00D76C58"/>
    <w:rsid w:val="00D85886"/>
    <w:rsid w:val="00DA4FD5"/>
    <w:rsid w:val="00DB3CB7"/>
    <w:rsid w:val="00DD01A8"/>
    <w:rsid w:val="00DD4F54"/>
    <w:rsid w:val="00DD7A3A"/>
    <w:rsid w:val="00DE2D24"/>
    <w:rsid w:val="00DE7F1A"/>
    <w:rsid w:val="00E00D80"/>
    <w:rsid w:val="00E0238F"/>
    <w:rsid w:val="00E04164"/>
    <w:rsid w:val="00E058A9"/>
    <w:rsid w:val="00E06262"/>
    <w:rsid w:val="00E239EF"/>
    <w:rsid w:val="00E4505E"/>
    <w:rsid w:val="00E5755C"/>
    <w:rsid w:val="00E66D8A"/>
    <w:rsid w:val="00E66DC7"/>
    <w:rsid w:val="00E76361"/>
    <w:rsid w:val="00EB3EDA"/>
    <w:rsid w:val="00EC5D09"/>
    <w:rsid w:val="00ED5E8B"/>
    <w:rsid w:val="00EE5572"/>
    <w:rsid w:val="00EF1273"/>
    <w:rsid w:val="00F06440"/>
    <w:rsid w:val="00F06D0D"/>
    <w:rsid w:val="00F15CA6"/>
    <w:rsid w:val="00F1641F"/>
    <w:rsid w:val="00F227DD"/>
    <w:rsid w:val="00F37B54"/>
    <w:rsid w:val="00F45E45"/>
    <w:rsid w:val="00F51067"/>
    <w:rsid w:val="00F55457"/>
    <w:rsid w:val="00F605D1"/>
    <w:rsid w:val="00F907F6"/>
    <w:rsid w:val="00FB6BE2"/>
    <w:rsid w:val="00FB712B"/>
    <w:rsid w:val="00FD33FA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8D95B3"/>
  <w15:docId w15:val="{0CD055BA-F5E7-41EB-9DCC-8E5DE3F5B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6DC7"/>
    <w:rPr>
      <w:color w:val="0000FF"/>
      <w:u w:val="single"/>
    </w:rPr>
  </w:style>
  <w:style w:type="paragraph" w:styleId="Revision">
    <w:name w:val="Revision"/>
    <w:hidden/>
    <w:uiPriority w:val="99"/>
    <w:semiHidden/>
    <w:rsid w:val="00C601C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0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1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1C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14193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EE5572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C49F0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a.csulb.edu/atlas/advising/degree-info/checklis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515C96A0D5408E8971633C562C65" ma:contentTypeVersion="16" ma:contentTypeDescription="Create a new document." ma:contentTypeScope="" ma:versionID="d04ce4b8af703904de14eb54c91a2647">
  <xsd:schema xmlns:xsd="http://www.w3.org/2001/XMLSchema" xmlns:xs="http://www.w3.org/2001/XMLSchema" xmlns:p="http://schemas.microsoft.com/office/2006/metadata/properties" xmlns:ns2="d4df0fc5-e7c4-4432-ad17-4ee1495bc0f8" xmlns:ns3="d556e049-e0e0-48f6-9a7d-3196b0aadc31" targetNamespace="http://schemas.microsoft.com/office/2006/metadata/properties" ma:root="true" ma:fieldsID="db4c21ad69f8395ff1df30aa19b75814" ns2:_="" ns3:_="">
    <xsd:import namespace="d4df0fc5-e7c4-4432-ad17-4ee1495bc0f8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0fc5-e7c4-4432-ad17-4ee1495bc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df0fc5-e7c4-4432-ad17-4ee1495bc0f8">
      <Terms xmlns="http://schemas.microsoft.com/office/infopath/2007/PartnerControls"/>
    </lcf76f155ced4ddcb4097134ff3c332f>
    <TaxCatchAll xmlns="d556e049-e0e0-48f6-9a7d-3196b0aadc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9196A-2326-4B61-BBA2-C203BF6BB6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f0fc5-e7c4-4432-ad17-4ee1495bc0f8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0C64E-0DD2-4417-8FA7-3BDF6E3F2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DBD4AB-C66E-4362-B53E-4BBF36EB4CCC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customXml/itemProps4.xml><?xml version="1.0" encoding="utf-8"?>
<ds:datastoreItem xmlns:ds="http://schemas.openxmlformats.org/officeDocument/2006/customXml" ds:itemID="{6348406E-694E-404D-AF7E-160E807E6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Interpersonal and Organizational Communication</vt:lpstr>
    </vt:vector>
  </TitlesOfParts>
  <Manager/>
  <Company>CSULB College of Liberal Arts</Company>
  <LinksUpToDate>false</LinksUpToDate>
  <CharactersWithSpaces>44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Interpersonal and Organizational Communication</dc:title>
  <dc:subject/>
  <dc:creator>ATLAS</dc:creator>
  <cp:keywords/>
  <dc:description/>
  <cp:lastModifiedBy>Dawn Kelsey</cp:lastModifiedBy>
  <cp:revision>3</cp:revision>
  <cp:lastPrinted>2022-04-26T21:09:00Z</cp:lastPrinted>
  <dcterms:created xsi:type="dcterms:W3CDTF">2022-05-31T14:22:00Z</dcterms:created>
  <dcterms:modified xsi:type="dcterms:W3CDTF">2022-05-31T14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515C96A0D5408E8971633C562C65</vt:lpwstr>
  </property>
  <property fmtid="{D5CDD505-2E9C-101B-9397-08002B2CF9AE}" pid="3" name="MediaServiceImageTags">
    <vt:lpwstr/>
  </property>
</Properties>
</file>